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8c4d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2T20:33:45Z</dcterms:created>
  <dcterms:modified xsi:type="dcterms:W3CDTF">2022-01-02T20:33:45Z</dcterms:modified>
</cp:coreProperties>
</file>